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044A6" w14:textId="77777777" w:rsidR="00AE4E78" w:rsidRPr="008E1241" w:rsidRDefault="00AE4E78" w:rsidP="00AE4E78">
      <w:pPr>
        <w:pStyle w:val="NoSpacing"/>
        <w:jc w:val="center"/>
        <w:rPr>
          <w:b/>
          <w:bCs/>
          <w:sz w:val="36"/>
          <w:szCs w:val="36"/>
        </w:rPr>
      </w:pPr>
      <w:r w:rsidRPr="008E1241">
        <w:rPr>
          <w:b/>
          <w:bCs/>
          <w:sz w:val="36"/>
          <w:szCs w:val="36"/>
        </w:rPr>
        <w:t>SENG 1000</w:t>
      </w:r>
    </w:p>
    <w:p w14:paraId="49D67D21" w14:textId="77777777" w:rsidR="00AE4E78" w:rsidRPr="008E1241" w:rsidRDefault="00AE4E78" w:rsidP="00AE4E78">
      <w:pPr>
        <w:pStyle w:val="NoSpacing"/>
        <w:jc w:val="center"/>
        <w:rPr>
          <w:b/>
          <w:bCs/>
          <w:sz w:val="36"/>
          <w:szCs w:val="36"/>
        </w:rPr>
      </w:pPr>
      <w:r w:rsidRPr="008E1241">
        <w:rPr>
          <w:b/>
          <w:bCs/>
          <w:sz w:val="36"/>
          <w:szCs w:val="36"/>
        </w:rPr>
        <w:t>Software Engineering Foundations and Practice</w:t>
      </w:r>
    </w:p>
    <w:p w14:paraId="448B3953" w14:textId="6FE54C85" w:rsidR="00AE4E78" w:rsidRPr="008E1241" w:rsidRDefault="00AE4E78" w:rsidP="00AE4E78">
      <w:pPr>
        <w:pStyle w:val="NoSpacing"/>
        <w:pBdr>
          <w:bottom w:val="single" w:sz="6" w:space="1" w:color="auto"/>
        </w:pBdr>
        <w:jc w:val="center"/>
        <w:rPr>
          <w:b/>
          <w:bCs/>
          <w:sz w:val="36"/>
          <w:szCs w:val="36"/>
        </w:rPr>
      </w:pPr>
      <w:r w:rsidRPr="008E1241">
        <w:rPr>
          <w:b/>
          <w:bCs/>
          <w:sz w:val="36"/>
          <w:szCs w:val="36"/>
        </w:rPr>
        <w:t xml:space="preserve">Assignment </w:t>
      </w:r>
      <w:r>
        <w:rPr>
          <w:b/>
          <w:bCs/>
          <w:sz w:val="36"/>
          <w:szCs w:val="36"/>
        </w:rPr>
        <w:t>3</w:t>
      </w:r>
    </w:p>
    <w:p w14:paraId="2C22F2EE" w14:textId="62F6C38D" w:rsidR="00AE4E78" w:rsidRDefault="00AE4E78" w:rsidP="00AE4E78">
      <w:r w:rsidRPr="000F2417">
        <w:t xml:space="preserve">Date Assigned: </w:t>
      </w:r>
      <w:r w:rsidR="00B37899">
        <w:t>S</w:t>
      </w:r>
      <w:r w:rsidR="000F47CF">
        <w:t>un</w:t>
      </w:r>
      <w:r w:rsidRPr="000F2417">
        <w:t xml:space="preserve">. </w:t>
      </w:r>
      <w:r>
        <w:t>1</w:t>
      </w:r>
      <w:r w:rsidR="000F47CF">
        <w:t>6</w:t>
      </w:r>
      <w:r w:rsidRPr="0069746D">
        <w:rPr>
          <w:vertAlign w:val="superscript"/>
        </w:rPr>
        <w:t>th</w:t>
      </w:r>
      <w:r>
        <w:t xml:space="preserve"> Feb</w:t>
      </w:r>
      <w:r w:rsidRPr="000F2417">
        <w:t xml:space="preserve">. </w:t>
      </w:r>
      <w:r>
        <w:t xml:space="preserve">                                      </w:t>
      </w:r>
      <w:r>
        <w:tab/>
        <w:t xml:space="preserve">                          </w:t>
      </w:r>
      <w:r w:rsidR="00670537">
        <w:t xml:space="preserve">                          </w:t>
      </w:r>
      <w:r w:rsidR="00397219">
        <w:t xml:space="preserve">  </w:t>
      </w:r>
      <w:r w:rsidR="00670537">
        <w:t xml:space="preserve">  </w:t>
      </w:r>
      <w:bookmarkStart w:id="0" w:name="_GoBack"/>
      <w:bookmarkEnd w:id="0"/>
      <w:r w:rsidRPr="000F2417">
        <w:t xml:space="preserve">Due Date: </w:t>
      </w:r>
      <w:r w:rsidR="004E0799">
        <w:t>Sun</w:t>
      </w:r>
      <w:r w:rsidRPr="000F2417">
        <w:t>.</w:t>
      </w:r>
      <w:r w:rsidR="005705BD">
        <w:t xml:space="preserve"> 1</w:t>
      </w:r>
      <w:r w:rsidR="005705BD" w:rsidRPr="005705BD">
        <w:rPr>
          <w:vertAlign w:val="superscript"/>
        </w:rPr>
        <w:t>st</w:t>
      </w:r>
      <w:r w:rsidR="005705BD">
        <w:t xml:space="preserve"> </w:t>
      </w:r>
      <w:r w:rsidR="00CC7FE7">
        <w:t>Mar</w:t>
      </w:r>
      <w:r w:rsidRPr="000F2417">
        <w:t>.</w:t>
      </w:r>
      <w:r>
        <w:t xml:space="preserve"> Midnight</w:t>
      </w:r>
    </w:p>
    <w:p w14:paraId="53CE5CC4" w14:textId="77777777" w:rsidR="00AE4E78" w:rsidRPr="000F2417" w:rsidRDefault="00AE4E78" w:rsidP="00AE4E78">
      <w:pPr>
        <w:jc w:val="right"/>
      </w:pPr>
      <w:r>
        <w:t>Maximum Possible Marks: 100</w:t>
      </w:r>
    </w:p>
    <w:p w14:paraId="2EC9AFE8" w14:textId="77777777" w:rsidR="00AE4E78" w:rsidRDefault="00AE4E78" w:rsidP="00AE4E78">
      <w:r w:rsidRPr="003D3F2F">
        <w:rPr>
          <w:b/>
          <w:bCs/>
        </w:rPr>
        <w:t>This assignment serves two purposes:</w:t>
      </w:r>
      <w:r w:rsidRPr="003D3F2F">
        <w:t xml:space="preserve">  </w:t>
      </w:r>
    </w:p>
    <w:p w14:paraId="3EF94C16" w14:textId="77777777" w:rsidR="007B5A5C" w:rsidRDefault="00AE4E78" w:rsidP="00AE4E78">
      <w:pPr>
        <w:pStyle w:val="ListParagraph"/>
        <w:numPr>
          <w:ilvl w:val="0"/>
          <w:numId w:val="1"/>
        </w:numPr>
      </w:pPr>
      <w:r>
        <w:t>It</w:t>
      </w:r>
      <w:r w:rsidRPr="006914D2">
        <w:t xml:space="preserve"> is designed to help you better understand </w:t>
      </w:r>
      <w:r w:rsidR="00FA1407">
        <w:t>S</w:t>
      </w:r>
      <w:r w:rsidRPr="006914D2">
        <w:t>tring</w:t>
      </w:r>
      <w:r w:rsidR="00026CAD">
        <w:t>s, Lists, Tuples, Dictionaries, Sets</w:t>
      </w:r>
      <w:r w:rsidRPr="006914D2">
        <w:t>.</w:t>
      </w:r>
    </w:p>
    <w:p w14:paraId="070509B4" w14:textId="77777777" w:rsidR="007B5A5C" w:rsidRDefault="007B5A5C" w:rsidP="00AE4E78">
      <w:pPr>
        <w:pStyle w:val="ListParagraph"/>
        <w:numPr>
          <w:ilvl w:val="0"/>
          <w:numId w:val="1"/>
        </w:numPr>
      </w:pPr>
      <w:r w:rsidRPr="007B5A5C">
        <w:t xml:space="preserve">Use functions to modularize your code. Refer examples on Canvas. </w:t>
      </w:r>
    </w:p>
    <w:p w14:paraId="33587A38" w14:textId="77777777" w:rsidR="00AE4E78" w:rsidRDefault="00AE4E78" w:rsidP="00AE4E78">
      <w:pPr>
        <w:pStyle w:val="ListParagraph"/>
      </w:pPr>
    </w:p>
    <w:p w14:paraId="6455762E" w14:textId="77777777" w:rsidR="00AE4E78" w:rsidRPr="00A43DB5" w:rsidRDefault="00AE4E78" w:rsidP="00AE4E78">
      <w:pPr>
        <w:rPr>
          <w:b/>
          <w:bCs/>
        </w:rPr>
      </w:pPr>
      <w:r w:rsidRPr="00A43DB5">
        <w:rPr>
          <w:b/>
          <w:bCs/>
        </w:rPr>
        <w:t>Questions:</w:t>
      </w:r>
    </w:p>
    <w:p w14:paraId="264B3C48" w14:textId="210D9E09" w:rsidR="0041368D" w:rsidRPr="001035DA" w:rsidRDefault="0059206B" w:rsidP="00125678">
      <w:pPr>
        <w:pStyle w:val="ListParagraph"/>
        <w:numPr>
          <w:ilvl w:val="0"/>
          <w:numId w:val="2"/>
        </w:numPr>
        <w:ind w:left="360"/>
      </w:pPr>
      <w:r>
        <w:t xml:space="preserve"> </w:t>
      </w:r>
      <w:r w:rsidR="00AE4E78">
        <w:t>[1</w:t>
      </w:r>
      <w:r w:rsidR="00703374">
        <w:t>0</w:t>
      </w:r>
      <w:r w:rsidR="00AE4E78">
        <w:t xml:space="preserve"> Points] </w:t>
      </w:r>
      <w:r w:rsidR="00007B5F" w:rsidRPr="00965C03">
        <w:t xml:space="preserve">Write a python script that can accept any sentence and display on a </w:t>
      </w:r>
      <w:r w:rsidR="00297CAE" w:rsidRPr="00965C03">
        <w:t>separate</w:t>
      </w:r>
      <w:r w:rsidR="00007B5F" w:rsidRPr="00965C03">
        <w:t xml:space="preserve"> line only words starting with a vowel.</w:t>
      </w:r>
    </w:p>
    <w:p w14:paraId="7BA72A43" w14:textId="77777777" w:rsidR="001035DA" w:rsidRPr="0041368D" w:rsidRDefault="001035DA" w:rsidP="00125678">
      <w:pPr>
        <w:pStyle w:val="ListParagraph"/>
        <w:ind w:left="360"/>
      </w:pPr>
    </w:p>
    <w:p w14:paraId="2A2BE903" w14:textId="77777777" w:rsidR="0041368D" w:rsidRPr="00712B0A" w:rsidRDefault="0041368D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  <w:rPr>
          <w:u w:val="single"/>
        </w:rPr>
      </w:pPr>
      <w:r w:rsidRPr="00712B0A">
        <w:rPr>
          <w:u w:val="single"/>
        </w:rPr>
        <w:t>Example 1:</w:t>
      </w:r>
    </w:p>
    <w:p w14:paraId="7196EF14" w14:textId="476D8EB5" w:rsidR="0041368D" w:rsidRDefault="0041368D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 xml:space="preserve">Enter a </w:t>
      </w:r>
      <w:r w:rsidR="00645D1C">
        <w:t>sentence</w:t>
      </w:r>
      <w:r>
        <w:t xml:space="preserve">: </w:t>
      </w:r>
    </w:p>
    <w:p w14:paraId="67F7BD45" w14:textId="21E07B54" w:rsidR="008A42A1" w:rsidRPr="008A42A1" w:rsidRDefault="008A42A1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 w:rsidRPr="008A42A1">
        <w:t>The quick brown fox jumped over the lazy dog. The preceding sentence has the special property that it has all the twenty-six English alphabetic characters appearing in it. Could you come up with another sentence which has the same property?</w:t>
      </w:r>
    </w:p>
    <w:p w14:paraId="3E137EE5" w14:textId="77777777" w:rsidR="0041368D" w:rsidRDefault="0041368D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</w:p>
    <w:p w14:paraId="7E5AC7E4" w14:textId="0702D5C4" w:rsidR="0041368D" w:rsidRDefault="00E7460F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Vowels are:</w:t>
      </w:r>
    </w:p>
    <w:p w14:paraId="12CF7A93" w14:textId="7361E08E" w:rsidR="00E7460F" w:rsidRDefault="00E7460F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over</w:t>
      </w:r>
    </w:p>
    <w:p w14:paraId="0CF0A266" w14:textId="44987617" w:rsidR="00E7460F" w:rsidRDefault="00E7460F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it</w:t>
      </w:r>
    </w:p>
    <w:p w14:paraId="27F72EB1" w14:textId="500A59A8" w:rsidR="00E7460F" w:rsidRDefault="00E7460F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all</w:t>
      </w:r>
    </w:p>
    <w:p w14:paraId="381E6BAE" w14:textId="4FA16171" w:rsidR="00E7460F" w:rsidRDefault="00E7460F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english</w:t>
      </w:r>
    </w:p>
    <w:p w14:paraId="7D241CE4" w14:textId="25D99998" w:rsidR="00E7460F" w:rsidRDefault="00E7460F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alphabetic</w:t>
      </w:r>
    </w:p>
    <w:p w14:paraId="27E61F6E" w14:textId="7F6C1A74" w:rsidR="00E7460F" w:rsidRDefault="00E7460F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appearing</w:t>
      </w:r>
    </w:p>
    <w:p w14:paraId="713FE127" w14:textId="3AEA85B4" w:rsidR="00E7460F" w:rsidRDefault="00E7460F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in</w:t>
      </w:r>
    </w:p>
    <w:p w14:paraId="52180C40" w14:textId="4E30C7F1" w:rsidR="00E7460F" w:rsidRDefault="00E7460F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it</w:t>
      </w:r>
    </w:p>
    <w:p w14:paraId="407349BC" w14:textId="68EB5325" w:rsidR="00E7460F" w:rsidRDefault="00E7460F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up</w:t>
      </w:r>
    </w:p>
    <w:p w14:paraId="26E1AE13" w14:textId="0D588BA3" w:rsidR="00E7460F" w:rsidRPr="00E7460F" w:rsidRDefault="00E7460F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another</w:t>
      </w:r>
    </w:p>
    <w:p w14:paraId="5F1433C8" w14:textId="77777777" w:rsidR="00AE4E78" w:rsidRDefault="00AE4E78" w:rsidP="00125678"/>
    <w:p w14:paraId="74E3F1B5" w14:textId="6AAD40AC" w:rsidR="00AE4E78" w:rsidRDefault="00AE4E78" w:rsidP="00125678">
      <w:pPr>
        <w:pStyle w:val="ListParagraph"/>
        <w:numPr>
          <w:ilvl w:val="0"/>
          <w:numId w:val="2"/>
        </w:numPr>
        <w:ind w:left="360"/>
      </w:pPr>
      <w:r w:rsidRPr="008202EE">
        <w:t>[</w:t>
      </w:r>
      <w:r>
        <w:t>1</w:t>
      </w:r>
      <w:r w:rsidR="00703374">
        <w:t>0</w:t>
      </w:r>
      <w:r w:rsidRPr="008202EE">
        <w:t xml:space="preserve"> Points] </w:t>
      </w:r>
      <w:r w:rsidR="008C4DEE">
        <w:t>Write a python script to accept a string and check whether it is a palindrome.</w:t>
      </w:r>
    </w:p>
    <w:p w14:paraId="726642AC" w14:textId="77777777" w:rsidR="008C4DEE" w:rsidRDefault="008C4DEE" w:rsidP="00125678">
      <w:pPr>
        <w:pStyle w:val="ListParagraph"/>
        <w:ind w:left="360"/>
      </w:pPr>
    </w:p>
    <w:p w14:paraId="25CA19CC" w14:textId="4A55B35F" w:rsidR="008C4DEE" w:rsidRDefault="006420F3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  <w:rPr>
          <w:u w:val="single"/>
        </w:rPr>
      </w:pPr>
      <w:r>
        <w:rPr>
          <w:u w:val="single"/>
        </w:rPr>
        <w:t>Example 1:</w:t>
      </w:r>
    </w:p>
    <w:p w14:paraId="28679CED" w14:textId="35339BB7" w:rsidR="006420F3" w:rsidRDefault="006420F3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Enter a word: Rotator</w:t>
      </w:r>
    </w:p>
    <w:p w14:paraId="17E98044" w14:textId="0410FAC0" w:rsidR="006420F3" w:rsidRDefault="006420F3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Rotator is a Palindrome</w:t>
      </w:r>
    </w:p>
    <w:p w14:paraId="1A7042D6" w14:textId="5FC0D03A" w:rsidR="006420F3" w:rsidRDefault="006420F3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</w:p>
    <w:p w14:paraId="5C8EED06" w14:textId="7AF57427" w:rsidR="006420F3" w:rsidRDefault="006420F3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  <w:rPr>
          <w:u w:val="single"/>
        </w:rPr>
      </w:pPr>
      <w:r>
        <w:rPr>
          <w:u w:val="single"/>
        </w:rPr>
        <w:t>Example 2:</w:t>
      </w:r>
    </w:p>
    <w:p w14:paraId="7227D5B9" w14:textId="467810FD" w:rsidR="006420F3" w:rsidRDefault="006420F3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Enter a word: Car</w:t>
      </w:r>
    </w:p>
    <w:p w14:paraId="7D3F032E" w14:textId="7C1D0569" w:rsidR="006420F3" w:rsidRDefault="006420F3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 xml:space="preserve">Car is </w:t>
      </w:r>
      <w:r w:rsidR="008F7B3D">
        <w:t>not</w:t>
      </w:r>
      <w:r>
        <w:t xml:space="preserve"> a Palindrome</w:t>
      </w:r>
    </w:p>
    <w:p w14:paraId="3D5CA3B8" w14:textId="2E616B60" w:rsidR="008C4DEE" w:rsidRDefault="008C4DEE" w:rsidP="00125678">
      <w:pPr>
        <w:pStyle w:val="ListParagraph"/>
        <w:ind w:left="360"/>
      </w:pPr>
    </w:p>
    <w:p w14:paraId="6A61041C" w14:textId="77777777" w:rsidR="004F0A3B" w:rsidRDefault="004F0A3B" w:rsidP="00125678">
      <w:pPr>
        <w:pStyle w:val="ListParagraph"/>
        <w:ind w:left="360"/>
      </w:pPr>
    </w:p>
    <w:p w14:paraId="0306929A" w14:textId="77777777" w:rsidR="00AE4E78" w:rsidRDefault="00AE4E78" w:rsidP="00125678">
      <w:pPr>
        <w:pStyle w:val="ListParagraph"/>
        <w:ind w:left="360"/>
      </w:pPr>
    </w:p>
    <w:p w14:paraId="62C7AA2F" w14:textId="4B20B25A" w:rsidR="001C75BC" w:rsidRDefault="00AE4E78" w:rsidP="00125678">
      <w:pPr>
        <w:pStyle w:val="ListParagraph"/>
        <w:numPr>
          <w:ilvl w:val="0"/>
          <w:numId w:val="2"/>
        </w:numPr>
        <w:ind w:left="360"/>
      </w:pPr>
      <w:r>
        <w:lastRenderedPageBreak/>
        <w:t xml:space="preserve">[10 Points] </w:t>
      </w:r>
      <w:r w:rsidR="001C75BC" w:rsidRPr="001C75BC">
        <w:t xml:space="preserve">Write a python script that can accept first name, last name, year of joining and display </w:t>
      </w:r>
      <w:r w:rsidR="001C61F3">
        <w:t>the following</w:t>
      </w:r>
      <w:r w:rsidR="001C75BC" w:rsidRPr="001C75BC">
        <w:t>. </w:t>
      </w:r>
    </w:p>
    <w:p w14:paraId="62A89335" w14:textId="77777777" w:rsidR="00B57376" w:rsidRPr="001C75BC" w:rsidRDefault="00B57376" w:rsidP="00125678">
      <w:pPr>
        <w:pStyle w:val="ListParagraph"/>
        <w:ind w:left="360"/>
      </w:pPr>
    </w:p>
    <w:p w14:paraId="0706215C" w14:textId="77777777" w:rsidR="008D104E" w:rsidRDefault="008D104E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  <w:rPr>
          <w:u w:val="single"/>
        </w:rPr>
      </w:pPr>
      <w:r>
        <w:rPr>
          <w:u w:val="single"/>
        </w:rPr>
        <w:t>Example 1:</w:t>
      </w:r>
    </w:p>
    <w:p w14:paraId="0CFE4BBD" w14:textId="750A9402" w:rsidR="008D104E" w:rsidRDefault="00F87579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Firstname: John</w:t>
      </w:r>
    </w:p>
    <w:p w14:paraId="462BE122" w14:textId="640BCE1E" w:rsidR="00F87579" w:rsidRDefault="00F87579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Lastname: Clark</w:t>
      </w:r>
    </w:p>
    <w:p w14:paraId="44A22F44" w14:textId="3A6FB441" w:rsidR="00F87579" w:rsidRDefault="00F87579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Year of Joining: 2018</w:t>
      </w:r>
    </w:p>
    <w:p w14:paraId="6A630005" w14:textId="7304BAEC" w:rsidR="00F87579" w:rsidRDefault="00F87579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</w:p>
    <w:p w14:paraId="1783DA49" w14:textId="46D6629B" w:rsidR="00F87579" w:rsidRDefault="00F87579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 xml:space="preserve">Hi John, </w:t>
      </w:r>
    </w:p>
    <w:p w14:paraId="2991A349" w14:textId="0A19DD38" w:rsidR="00F87579" w:rsidRDefault="00F87579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</w:p>
    <w:p w14:paraId="1D487474" w14:textId="172C09CB" w:rsidR="00F87579" w:rsidRDefault="00F87579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Welcome to ECU</w:t>
      </w:r>
    </w:p>
    <w:p w14:paraId="0F805FA8" w14:textId="3F1A86D4" w:rsidR="00F87579" w:rsidRDefault="00F87579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 xml:space="preserve">Your email-id is: </w:t>
      </w:r>
      <w:r w:rsidRPr="003E22D5">
        <w:t>clarkj18@students.ecu.edu</w:t>
      </w:r>
    </w:p>
    <w:p w14:paraId="25EFE038" w14:textId="3C3F740B" w:rsidR="00F87579" w:rsidRDefault="00F87579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</w:p>
    <w:p w14:paraId="69539479" w14:textId="22380261" w:rsidR="00F87579" w:rsidRDefault="00F87579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Thank you</w:t>
      </w:r>
    </w:p>
    <w:p w14:paraId="6F7436C8" w14:textId="5C8CB5BF" w:rsidR="00AE4E78" w:rsidRDefault="00AE4E78" w:rsidP="00125678">
      <w:pPr>
        <w:pStyle w:val="ListParagraph"/>
        <w:ind w:left="360"/>
      </w:pPr>
    </w:p>
    <w:p w14:paraId="1CEFB302" w14:textId="7CEFB019" w:rsidR="00205A1C" w:rsidRDefault="00870B17" w:rsidP="00125678">
      <w:pPr>
        <w:pStyle w:val="ListParagraph"/>
        <w:numPr>
          <w:ilvl w:val="0"/>
          <w:numId w:val="2"/>
        </w:numPr>
        <w:ind w:left="360"/>
      </w:pPr>
      <w:r>
        <w:t>[</w:t>
      </w:r>
      <w:r w:rsidR="00E902D8">
        <w:t>1</w:t>
      </w:r>
      <w:r>
        <w:t xml:space="preserve">0 Points] </w:t>
      </w:r>
      <w:r w:rsidR="00AE4E78">
        <w:t xml:space="preserve">Write a python </w:t>
      </w:r>
      <w:r w:rsidR="003977DF">
        <w:t xml:space="preserve">script to </w:t>
      </w:r>
      <w:r w:rsidR="008E2E88">
        <w:t>a</w:t>
      </w:r>
      <w:r w:rsidR="008D7379">
        <w:t xml:space="preserve">ccept a list of values </w:t>
      </w:r>
      <w:r w:rsidR="00036621">
        <w:t xml:space="preserve">“N” </w:t>
      </w:r>
      <w:r w:rsidR="008D7379">
        <w:t>from user and calculate sum, mean, standard deviation on user entered list.</w:t>
      </w:r>
    </w:p>
    <w:p w14:paraId="0DF16D84" w14:textId="77777777" w:rsidR="0057278F" w:rsidRDefault="0057278F" w:rsidP="00125678">
      <w:pPr>
        <w:pStyle w:val="ListParagraph"/>
      </w:pPr>
    </w:p>
    <w:p w14:paraId="21DA3C8B" w14:textId="77777777" w:rsidR="00B442D9" w:rsidRPr="00712B0A" w:rsidRDefault="00B442D9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  <w:rPr>
          <w:u w:val="single"/>
        </w:rPr>
      </w:pPr>
      <w:r w:rsidRPr="00712B0A">
        <w:rPr>
          <w:u w:val="single"/>
        </w:rPr>
        <w:t>Example 1:</w:t>
      </w:r>
    </w:p>
    <w:p w14:paraId="6F10179B" w14:textId="2094E157" w:rsidR="00687E74" w:rsidRDefault="00687E74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Enter value of N: 5</w:t>
      </w:r>
    </w:p>
    <w:p w14:paraId="0A959CDA" w14:textId="77777777" w:rsidR="00763226" w:rsidRDefault="00763226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</w:p>
    <w:p w14:paraId="57669164" w14:textId="11E800A2" w:rsidR="00687E74" w:rsidRDefault="00180747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Enter 5</w:t>
      </w:r>
      <w:r w:rsidR="00687E74">
        <w:t xml:space="preserve">  values</w:t>
      </w:r>
    </w:p>
    <w:p w14:paraId="59904401" w14:textId="5BE8FBCB" w:rsidR="00687E74" w:rsidRDefault="00687E74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2</w:t>
      </w:r>
    </w:p>
    <w:p w14:paraId="7132336D" w14:textId="6E869A3A" w:rsidR="00687E74" w:rsidRDefault="00687E74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1.5</w:t>
      </w:r>
    </w:p>
    <w:p w14:paraId="499FB788" w14:textId="2CF8BC8F" w:rsidR="00687E74" w:rsidRDefault="00687E74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6</w:t>
      </w:r>
    </w:p>
    <w:p w14:paraId="26300347" w14:textId="4D4EA2AD" w:rsidR="00687E74" w:rsidRDefault="00687E74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9.2</w:t>
      </w:r>
    </w:p>
    <w:p w14:paraId="1AFA77A3" w14:textId="28AF0D4C" w:rsidR="00687E74" w:rsidRDefault="00687E74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>3</w:t>
      </w:r>
    </w:p>
    <w:p w14:paraId="5E9DD5A1" w14:textId="77777777" w:rsidR="00763226" w:rsidRDefault="00763226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</w:p>
    <w:p w14:paraId="15CC6E93" w14:textId="42C1DE54" w:rsidR="00687E74" w:rsidRDefault="00687E74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 xml:space="preserve">SUM:  </w:t>
      </w:r>
      <w:r>
        <w:tab/>
      </w:r>
      <w:r>
        <w:tab/>
        <w:t>21.7</w:t>
      </w:r>
    </w:p>
    <w:p w14:paraId="5EBAC662" w14:textId="6F81F3D0" w:rsidR="00687E74" w:rsidRDefault="00687E74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 xml:space="preserve">MEAN:  </w:t>
      </w:r>
      <w:r>
        <w:tab/>
      </w:r>
      <w:r>
        <w:tab/>
        <w:t>4.34</w:t>
      </w:r>
    </w:p>
    <w:p w14:paraId="27740181" w14:textId="1D4D9B77" w:rsidR="00077E5E" w:rsidRDefault="00687E74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</w:pPr>
      <w:r>
        <w:t xml:space="preserve">STANDARD DEV:  </w:t>
      </w:r>
      <w:r>
        <w:tab/>
        <w:t>2.8883213117657114</w:t>
      </w:r>
      <w:r w:rsidR="00077E5E">
        <w:t xml:space="preserve"> </w:t>
      </w:r>
    </w:p>
    <w:p w14:paraId="50F42520" w14:textId="77777777" w:rsidR="008D7379" w:rsidRDefault="008D7379" w:rsidP="00125678">
      <w:pPr>
        <w:pStyle w:val="ListParagraph"/>
      </w:pPr>
    </w:p>
    <w:p w14:paraId="3161EA8E" w14:textId="5CF779B9" w:rsidR="0072602A" w:rsidRDefault="00E902D8" w:rsidP="00125678">
      <w:pPr>
        <w:pStyle w:val="ListParagraph"/>
        <w:numPr>
          <w:ilvl w:val="0"/>
          <w:numId w:val="2"/>
        </w:numPr>
        <w:ind w:left="360"/>
      </w:pPr>
      <w:r>
        <w:t xml:space="preserve">[20 Points] </w:t>
      </w:r>
      <w:r w:rsidR="00B71C8B">
        <w:t xml:space="preserve">Write a python script to accept </w:t>
      </w:r>
      <w:r w:rsidR="005D4B55">
        <w:t xml:space="preserve">the </w:t>
      </w:r>
      <w:r w:rsidR="004F5A3B">
        <w:t xml:space="preserve">tuple </w:t>
      </w:r>
      <w:r w:rsidR="005D4B55">
        <w:t>data</w:t>
      </w:r>
      <w:r w:rsidR="0027067B">
        <w:t xml:space="preserve"> (name, age, height) </w:t>
      </w:r>
      <w:r w:rsidR="005D4B55">
        <w:t xml:space="preserve">as </w:t>
      </w:r>
      <w:r w:rsidR="0027067B">
        <w:t xml:space="preserve">where name is string, age </w:t>
      </w:r>
      <w:r w:rsidR="005D4B55">
        <w:t xml:space="preserve">is integer </w:t>
      </w:r>
      <w:r w:rsidR="0027067B">
        <w:t xml:space="preserve">and height </w:t>
      </w:r>
      <w:r w:rsidR="005D4B55">
        <w:t>is floating type</w:t>
      </w:r>
      <w:r w:rsidR="0027067B">
        <w:t xml:space="preserve">. </w:t>
      </w:r>
      <w:r w:rsidR="00975BCE">
        <w:t>Display the menu (refer question 5 menu format from assignment 2) and implement the following</w:t>
      </w:r>
      <w:r w:rsidR="009B1914">
        <w:t>.</w:t>
      </w:r>
    </w:p>
    <w:p w14:paraId="25C0A395" w14:textId="77777777" w:rsidR="003166AD" w:rsidRDefault="003166AD" w:rsidP="00125678">
      <w:pPr>
        <w:pStyle w:val="ListParagraph"/>
        <w:ind w:left="360"/>
      </w:pPr>
    </w:p>
    <w:p w14:paraId="11A61858" w14:textId="77777777" w:rsidR="0072602A" w:rsidRPr="00712B0A" w:rsidRDefault="0072602A" w:rsidP="001256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360"/>
        <w:rPr>
          <w:u w:val="single"/>
        </w:rPr>
      </w:pPr>
      <w:r w:rsidRPr="00712B0A">
        <w:rPr>
          <w:u w:val="single"/>
        </w:rPr>
        <w:t>Example 1:</w:t>
      </w:r>
    </w:p>
    <w:p w14:paraId="2C00A08B" w14:textId="77777777" w:rsidR="0072602A" w:rsidRDefault="0072602A" w:rsidP="00125678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720"/>
      </w:pPr>
      <w:r>
        <w:t>Insert a record</w:t>
      </w:r>
    </w:p>
    <w:p w14:paraId="2F1BAD4B" w14:textId="77777777" w:rsidR="0072602A" w:rsidRDefault="0072602A" w:rsidP="00125678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720"/>
      </w:pPr>
      <w:r>
        <w:t>Delete a record</w:t>
      </w:r>
    </w:p>
    <w:p w14:paraId="53D3E3F2" w14:textId="77777777" w:rsidR="0072602A" w:rsidRDefault="0072602A" w:rsidP="00125678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720"/>
      </w:pPr>
      <w:r>
        <w:t>Sort the list</w:t>
      </w:r>
    </w:p>
    <w:p w14:paraId="02DCA29E" w14:textId="77777777" w:rsidR="0072602A" w:rsidRDefault="0072602A" w:rsidP="00125678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720"/>
      </w:pPr>
      <w:r>
        <w:t>Display list</w:t>
      </w:r>
    </w:p>
    <w:p w14:paraId="655749DC" w14:textId="77777777" w:rsidR="0072602A" w:rsidRDefault="0072602A" w:rsidP="00125678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ind w:left="720"/>
      </w:pPr>
      <w:r>
        <w:t>Exit</w:t>
      </w:r>
    </w:p>
    <w:p w14:paraId="60B95B2F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  <w:r>
        <w:t>Enter your choice: 1</w:t>
      </w:r>
    </w:p>
    <w:p w14:paraId="41EBF7E2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</w:p>
    <w:p w14:paraId="149182D4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  <w:r>
        <w:t>Enter name: P</w:t>
      </w:r>
      <w:r w:rsidRPr="00EA0E9C">
        <w:t>eter</w:t>
      </w:r>
    </w:p>
    <w:p w14:paraId="2D54BDCF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  <w:r>
        <w:t xml:space="preserve">Age: </w:t>
      </w:r>
      <w:r w:rsidRPr="00EA0E9C">
        <w:t>28</w:t>
      </w:r>
    </w:p>
    <w:p w14:paraId="270269EB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  <w:r>
        <w:t xml:space="preserve">Height: </w:t>
      </w:r>
      <w:r w:rsidRPr="00EA0E9C">
        <w:t>6.2</w:t>
      </w:r>
    </w:p>
    <w:p w14:paraId="22A62D4C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</w:p>
    <w:p w14:paraId="5C2476AD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  <w:r>
        <w:t>Enter your choice: 4</w:t>
      </w:r>
    </w:p>
    <w:p w14:paraId="7DE9C248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</w:p>
    <w:p w14:paraId="0BCF3287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  <w:r>
        <w:lastRenderedPageBreak/>
        <w:t>P</w:t>
      </w:r>
      <w:r w:rsidRPr="00EA0E9C">
        <w:t xml:space="preserve">eter, </w:t>
      </w:r>
      <w:r>
        <w:t xml:space="preserve">Age: </w:t>
      </w:r>
      <w:r w:rsidRPr="00EA0E9C">
        <w:t xml:space="preserve">28, </w:t>
      </w:r>
      <w:r>
        <w:t xml:space="preserve">Height: </w:t>
      </w:r>
      <w:r w:rsidRPr="00EA0E9C">
        <w:t>6.2</w:t>
      </w:r>
    </w:p>
    <w:p w14:paraId="26D22DF3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  <w:r>
        <w:t>J</w:t>
      </w:r>
      <w:r w:rsidRPr="00EA0E9C">
        <w:t>ohn</w:t>
      </w:r>
      <w:r>
        <w:t>,</w:t>
      </w:r>
      <w:r w:rsidRPr="00EA0E9C">
        <w:t xml:space="preserve"> </w:t>
      </w:r>
      <w:r>
        <w:t xml:space="preserve">Age: </w:t>
      </w:r>
      <w:r w:rsidRPr="00EA0E9C">
        <w:t xml:space="preserve">25, </w:t>
      </w:r>
      <w:r>
        <w:t xml:space="preserve">Height: </w:t>
      </w:r>
      <w:r w:rsidRPr="00EA0E9C">
        <w:t>5.5</w:t>
      </w:r>
    </w:p>
    <w:p w14:paraId="68399300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</w:p>
    <w:p w14:paraId="03C94B09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  <w:r>
        <w:t>Enter your choice: 3</w:t>
      </w:r>
    </w:p>
    <w:p w14:paraId="5C503830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</w:p>
    <w:p w14:paraId="0C8871D1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  <w:r>
        <w:t>J</w:t>
      </w:r>
      <w:r w:rsidRPr="00EA0E9C">
        <w:t>ohn</w:t>
      </w:r>
      <w:r>
        <w:t>,</w:t>
      </w:r>
      <w:r w:rsidRPr="00EA0E9C">
        <w:t xml:space="preserve"> </w:t>
      </w:r>
      <w:r>
        <w:t xml:space="preserve">Age: </w:t>
      </w:r>
      <w:r w:rsidRPr="00EA0E9C">
        <w:t xml:space="preserve">25, </w:t>
      </w:r>
      <w:r>
        <w:t xml:space="preserve">Height: </w:t>
      </w:r>
      <w:r w:rsidRPr="00EA0E9C">
        <w:t>5.5</w:t>
      </w:r>
    </w:p>
    <w:p w14:paraId="69831360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  <w:r>
        <w:t>P</w:t>
      </w:r>
      <w:r w:rsidRPr="00EA0E9C">
        <w:t xml:space="preserve">eter, </w:t>
      </w:r>
      <w:r>
        <w:t xml:space="preserve">Age: </w:t>
      </w:r>
      <w:r w:rsidRPr="00EA0E9C">
        <w:t xml:space="preserve">28, </w:t>
      </w:r>
      <w:r>
        <w:t xml:space="preserve">Height: </w:t>
      </w:r>
      <w:r w:rsidRPr="00EA0E9C">
        <w:t>6.2</w:t>
      </w:r>
    </w:p>
    <w:p w14:paraId="648B2968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</w:p>
    <w:p w14:paraId="49C06B53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  <w:r>
        <w:t>Enter your choice: 2</w:t>
      </w:r>
    </w:p>
    <w:p w14:paraId="75E2223F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</w:p>
    <w:p w14:paraId="7F48B595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  <w:r>
        <w:t>Enter the index which you want to delete: 1</w:t>
      </w:r>
    </w:p>
    <w:p w14:paraId="236B0825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</w:p>
    <w:p w14:paraId="5C244663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  <w:r>
        <w:t xml:space="preserve">Record </w:t>
      </w:r>
      <w:r w:rsidRPr="00170AB2">
        <w:t>['peter', 28, 6.2]</w:t>
      </w:r>
      <w:r>
        <w:t xml:space="preserve"> deleted</w:t>
      </w:r>
    </w:p>
    <w:p w14:paraId="76AD20B9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</w:p>
    <w:p w14:paraId="6ACD5476" w14:textId="77777777" w:rsidR="0072602A" w:rsidRDefault="0072602A" w:rsidP="001256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spacing w:after="0" w:line="240" w:lineRule="auto"/>
        <w:ind w:left="360"/>
      </w:pPr>
      <w:r>
        <w:t>Enter your choice: 5</w:t>
      </w:r>
    </w:p>
    <w:p w14:paraId="2A207FE5" w14:textId="77777777" w:rsidR="0072602A" w:rsidRDefault="0072602A" w:rsidP="00125678"/>
    <w:p w14:paraId="68463403" w14:textId="2D602851" w:rsidR="00A94158" w:rsidRDefault="00E902D8" w:rsidP="00125678">
      <w:pPr>
        <w:pStyle w:val="ListParagraph"/>
        <w:numPr>
          <w:ilvl w:val="0"/>
          <w:numId w:val="2"/>
        </w:numPr>
        <w:ind w:left="360"/>
      </w:pPr>
      <w:r>
        <w:t xml:space="preserve">[20 Points] </w:t>
      </w:r>
      <w:r w:rsidR="000D64A4">
        <w:t>Write a python script to c</w:t>
      </w:r>
      <w:r w:rsidR="008B633D">
        <w:t xml:space="preserve">reate </w:t>
      </w:r>
      <w:r w:rsidR="004D79FA">
        <w:t>D</w:t>
      </w:r>
      <w:r w:rsidR="004F5A3B">
        <w:t xml:space="preserve">ictionaries </w:t>
      </w:r>
      <w:r w:rsidR="004D68CB">
        <w:t>and</w:t>
      </w:r>
      <w:r w:rsidR="004F5A3B">
        <w:t xml:space="preserve"> do the following</w:t>
      </w:r>
    </w:p>
    <w:p w14:paraId="42C7B057" w14:textId="77777777" w:rsidR="00547788" w:rsidRDefault="00547788" w:rsidP="00125678">
      <w:pPr>
        <w:pStyle w:val="ListParagraph"/>
        <w:ind w:left="360"/>
      </w:pPr>
    </w:p>
    <w:p w14:paraId="53E0A919" w14:textId="28DDE048" w:rsidR="00BF662E" w:rsidRDefault="00BF662E" w:rsidP="00125678">
      <w:pPr>
        <w:pStyle w:val="ListParagraph"/>
        <w:numPr>
          <w:ilvl w:val="0"/>
          <w:numId w:val="7"/>
        </w:numPr>
        <w:ind w:left="720"/>
      </w:pPr>
      <w:r>
        <w:t>Data</w:t>
      </w:r>
      <w:r w:rsidR="00580647">
        <w:t xml:space="preserve"> to be stored as dictionary: Make ID as a key of dictionary</w:t>
      </w:r>
    </w:p>
    <w:tbl>
      <w:tblPr>
        <w:tblStyle w:val="TableGrid"/>
        <w:tblW w:w="0" w:type="auto"/>
        <w:tblInd w:w="967" w:type="dxa"/>
        <w:tblLook w:val="04A0" w:firstRow="1" w:lastRow="0" w:firstColumn="1" w:lastColumn="0" w:noHBand="0" w:noVBand="1"/>
      </w:tblPr>
      <w:tblGrid>
        <w:gridCol w:w="895"/>
        <w:gridCol w:w="1080"/>
        <w:gridCol w:w="1980"/>
        <w:gridCol w:w="1620"/>
        <w:gridCol w:w="1260"/>
      </w:tblGrid>
      <w:tr w:rsidR="00580647" w14:paraId="33EDC774" w14:textId="77777777" w:rsidTr="00125678">
        <w:tc>
          <w:tcPr>
            <w:tcW w:w="895" w:type="dxa"/>
          </w:tcPr>
          <w:p w14:paraId="3E866284" w14:textId="3033FFBE" w:rsidR="00580647" w:rsidRPr="00BF662E" w:rsidRDefault="00580647" w:rsidP="00BF662E">
            <w:pPr>
              <w:pStyle w:val="ListParagraph"/>
              <w:ind w:left="0"/>
              <w:jc w:val="center"/>
              <w:rPr>
                <w:iCs/>
              </w:rPr>
            </w:pPr>
            <w:r>
              <w:rPr>
                <w:iCs/>
              </w:rPr>
              <w:t>ID</w:t>
            </w:r>
          </w:p>
        </w:tc>
        <w:tc>
          <w:tcPr>
            <w:tcW w:w="1080" w:type="dxa"/>
          </w:tcPr>
          <w:p w14:paraId="447E2A55" w14:textId="0107BA94" w:rsidR="00580647" w:rsidRDefault="00580647" w:rsidP="00BF662E">
            <w:pPr>
              <w:pStyle w:val="ListParagraph"/>
              <w:ind w:left="0"/>
              <w:jc w:val="center"/>
            </w:pPr>
            <w:r>
              <w:t>Name</w:t>
            </w:r>
          </w:p>
        </w:tc>
        <w:tc>
          <w:tcPr>
            <w:tcW w:w="1980" w:type="dxa"/>
          </w:tcPr>
          <w:p w14:paraId="372AEA8D" w14:textId="77E0E24C" w:rsidR="00580647" w:rsidRDefault="00580647" w:rsidP="00BF662E">
            <w:pPr>
              <w:pStyle w:val="ListParagraph"/>
              <w:ind w:left="0"/>
              <w:jc w:val="center"/>
            </w:pPr>
            <w:r>
              <w:t>Education</w:t>
            </w:r>
          </w:p>
        </w:tc>
        <w:tc>
          <w:tcPr>
            <w:tcW w:w="1620" w:type="dxa"/>
          </w:tcPr>
          <w:p w14:paraId="0474FDBD" w14:textId="65FDF4E3" w:rsidR="00580647" w:rsidRDefault="00580647" w:rsidP="00BF662E">
            <w:pPr>
              <w:pStyle w:val="ListParagraph"/>
              <w:ind w:left="0"/>
              <w:jc w:val="center"/>
            </w:pPr>
            <w:r>
              <w:t>Year of Joining</w:t>
            </w:r>
          </w:p>
        </w:tc>
        <w:tc>
          <w:tcPr>
            <w:tcW w:w="1260" w:type="dxa"/>
          </w:tcPr>
          <w:p w14:paraId="588172DC" w14:textId="35BA8592" w:rsidR="00580647" w:rsidRDefault="00580647" w:rsidP="00BF662E">
            <w:pPr>
              <w:pStyle w:val="ListParagraph"/>
              <w:ind w:left="0"/>
              <w:jc w:val="center"/>
            </w:pPr>
            <w:r>
              <w:t>Salary</w:t>
            </w:r>
          </w:p>
        </w:tc>
      </w:tr>
      <w:tr w:rsidR="00580647" w14:paraId="36F77FAB" w14:textId="77777777" w:rsidTr="00125678">
        <w:tc>
          <w:tcPr>
            <w:tcW w:w="895" w:type="dxa"/>
          </w:tcPr>
          <w:p w14:paraId="44097EBD" w14:textId="41592838" w:rsidR="00580647" w:rsidRDefault="00580647" w:rsidP="00BF662E">
            <w:pPr>
              <w:pStyle w:val="ListParagraph"/>
              <w:ind w:left="0"/>
            </w:pPr>
            <w:r>
              <w:t>E0001</w:t>
            </w:r>
          </w:p>
        </w:tc>
        <w:tc>
          <w:tcPr>
            <w:tcW w:w="1080" w:type="dxa"/>
          </w:tcPr>
          <w:p w14:paraId="3B4FEB15" w14:textId="4DAB3006" w:rsidR="00580647" w:rsidRDefault="00580647" w:rsidP="00BF662E">
            <w:pPr>
              <w:pStyle w:val="ListParagraph"/>
              <w:ind w:left="0"/>
            </w:pPr>
            <w:r>
              <w:t>Aaron</w:t>
            </w:r>
          </w:p>
        </w:tc>
        <w:tc>
          <w:tcPr>
            <w:tcW w:w="1980" w:type="dxa"/>
          </w:tcPr>
          <w:p w14:paraId="03FA56FB" w14:textId="501AAD99" w:rsidR="00580647" w:rsidRDefault="00580647" w:rsidP="00BF662E">
            <w:pPr>
              <w:pStyle w:val="ListParagraph"/>
              <w:ind w:left="0"/>
            </w:pPr>
            <w:r>
              <w:t>BS in CS</w:t>
            </w:r>
          </w:p>
        </w:tc>
        <w:tc>
          <w:tcPr>
            <w:tcW w:w="1620" w:type="dxa"/>
          </w:tcPr>
          <w:p w14:paraId="35E78033" w14:textId="05A2CE0D" w:rsidR="00580647" w:rsidRDefault="00580647" w:rsidP="00BF662E">
            <w:pPr>
              <w:pStyle w:val="ListParagraph"/>
              <w:ind w:left="0"/>
            </w:pPr>
            <w:r>
              <w:t>2001</w:t>
            </w:r>
          </w:p>
        </w:tc>
        <w:tc>
          <w:tcPr>
            <w:tcW w:w="1260" w:type="dxa"/>
          </w:tcPr>
          <w:p w14:paraId="65F1CA61" w14:textId="4C647329" w:rsidR="00580647" w:rsidRDefault="00580647" w:rsidP="00BF662E">
            <w:pPr>
              <w:pStyle w:val="ListParagraph"/>
              <w:ind w:left="0"/>
            </w:pPr>
            <w:r>
              <w:t>1234.5</w:t>
            </w:r>
          </w:p>
        </w:tc>
      </w:tr>
      <w:tr w:rsidR="00580647" w14:paraId="66C1D5BA" w14:textId="77777777" w:rsidTr="00125678">
        <w:tc>
          <w:tcPr>
            <w:tcW w:w="895" w:type="dxa"/>
          </w:tcPr>
          <w:p w14:paraId="4FE995C4" w14:textId="31D6150E" w:rsidR="00580647" w:rsidRDefault="00580647" w:rsidP="00BF662E">
            <w:pPr>
              <w:pStyle w:val="ListParagraph"/>
              <w:ind w:left="0"/>
            </w:pPr>
            <w:r>
              <w:t>E0002</w:t>
            </w:r>
          </w:p>
        </w:tc>
        <w:tc>
          <w:tcPr>
            <w:tcW w:w="1080" w:type="dxa"/>
          </w:tcPr>
          <w:p w14:paraId="4F236774" w14:textId="47887443" w:rsidR="00580647" w:rsidRDefault="00580647" w:rsidP="00BF662E">
            <w:pPr>
              <w:pStyle w:val="ListParagraph"/>
              <w:ind w:left="0"/>
            </w:pPr>
            <w:r>
              <w:t>Bill</w:t>
            </w:r>
          </w:p>
        </w:tc>
        <w:tc>
          <w:tcPr>
            <w:tcW w:w="1980" w:type="dxa"/>
          </w:tcPr>
          <w:p w14:paraId="1C44B285" w14:textId="77D079FD" w:rsidR="00580647" w:rsidRDefault="00580647" w:rsidP="00BF662E">
            <w:pPr>
              <w:pStyle w:val="ListParagraph"/>
              <w:ind w:left="0"/>
            </w:pPr>
            <w:r>
              <w:t>BS in Mechanical</w:t>
            </w:r>
          </w:p>
        </w:tc>
        <w:tc>
          <w:tcPr>
            <w:tcW w:w="1620" w:type="dxa"/>
          </w:tcPr>
          <w:p w14:paraId="128168F1" w14:textId="3B0444C7" w:rsidR="00580647" w:rsidRDefault="00580647" w:rsidP="00BF662E">
            <w:pPr>
              <w:pStyle w:val="ListParagraph"/>
              <w:ind w:left="0"/>
            </w:pPr>
            <w:r>
              <w:t>2004</w:t>
            </w:r>
          </w:p>
        </w:tc>
        <w:tc>
          <w:tcPr>
            <w:tcW w:w="1260" w:type="dxa"/>
          </w:tcPr>
          <w:p w14:paraId="4A1B4601" w14:textId="30B71F7F" w:rsidR="00580647" w:rsidRDefault="00580647" w:rsidP="00BF662E">
            <w:pPr>
              <w:pStyle w:val="ListParagraph"/>
              <w:ind w:left="0"/>
            </w:pPr>
            <w:r>
              <w:t>5000.123</w:t>
            </w:r>
          </w:p>
        </w:tc>
      </w:tr>
      <w:tr w:rsidR="00580647" w14:paraId="1D0AE673" w14:textId="77777777" w:rsidTr="00125678">
        <w:tc>
          <w:tcPr>
            <w:tcW w:w="895" w:type="dxa"/>
          </w:tcPr>
          <w:p w14:paraId="35312D71" w14:textId="684C3639" w:rsidR="00580647" w:rsidRDefault="00580647" w:rsidP="00BF662E">
            <w:pPr>
              <w:pStyle w:val="ListParagraph"/>
              <w:ind w:left="0"/>
            </w:pPr>
            <w:r>
              <w:t>E0003</w:t>
            </w:r>
          </w:p>
        </w:tc>
        <w:tc>
          <w:tcPr>
            <w:tcW w:w="1080" w:type="dxa"/>
          </w:tcPr>
          <w:p w14:paraId="3AA91EF8" w14:textId="29AAB451" w:rsidR="00580647" w:rsidRDefault="00580647" w:rsidP="00BF662E">
            <w:pPr>
              <w:pStyle w:val="ListParagraph"/>
              <w:ind w:left="0"/>
            </w:pPr>
            <w:r>
              <w:t>Clark</w:t>
            </w:r>
          </w:p>
        </w:tc>
        <w:tc>
          <w:tcPr>
            <w:tcW w:w="1980" w:type="dxa"/>
          </w:tcPr>
          <w:p w14:paraId="0515DE8C" w14:textId="74EF4F38" w:rsidR="00580647" w:rsidRDefault="00580647" w:rsidP="00BF662E">
            <w:pPr>
              <w:pStyle w:val="ListParagraph"/>
              <w:ind w:left="0"/>
            </w:pPr>
            <w:r>
              <w:t>MS in CS</w:t>
            </w:r>
          </w:p>
        </w:tc>
        <w:tc>
          <w:tcPr>
            <w:tcW w:w="1620" w:type="dxa"/>
          </w:tcPr>
          <w:p w14:paraId="33075B28" w14:textId="217A8493" w:rsidR="00580647" w:rsidRDefault="00580647" w:rsidP="00BF662E">
            <w:pPr>
              <w:pStyle w:val="ListParagraph"/>
              <w:ind w:left="0"/>
            </w:pPr>
            <w:r>
              <w:t>2007</w:t>
            </w:r>
          </w:p>
        </w:tc>
        <w:tc>
          <w:tcPr>
            <w:tcW w:w="1260" w:type="dxa"/>
          </w:tcPr>
          <w:p w14:paraId="67A960C9" w14:textId="1FF3E8E7" w:rsidR="00580647" w:rsidRDefault="00580647" w:rsidP="00BF662E">
            <w:pPr>
              <w:pStyle w:val="ListParagraph"/>
              <w:ind w:left="0"/>
            </w:pPr>
            <w:r>
              <w:t>4002.6</w:t>
            </w:r>
          </w:p>
        </w:tc>
      </w:tr>
      <w:tr w:rsidR="00580647" w14:paraId="19BB0E1E" w14:textId="77777777" w:rsidTr="00125678">
        <w:tc>
          <w:tcPr>
            <w:tcW w:w="895" w:type="dxa"/>
          </w:tcPr>
          <w:p w14:paraId="463793BB" w14:textId="20590C7F" w:rsidR="00580647" w:rsidRDefault="00580647" w:rsidP="00BF662E">
            <w:pPr>
              <w:pStyle w:val="ListParagraph"/>
              <w:ind w:left="0"/>
            </w:pPr>
            <w:r>
              <w:t>E0004</w:t>
            </w:r>
          </w:p>
        </w:tc>
        <w:tc>
          <w:tcPr>
            <w:tcW w:w="1080" w:type="dxa"/>
          </w:tcPr>
          <w:p w14:paraId="5D2B517C" w14:textId="259606E6" w:rsidR="00580647" w:rsidRDefault="00580647" w:rsidP="00BF662E">
            <w:pPr>
              <w:pStyle w:val="ListParagraph"/>
              <w:ind w:left="0"/>
            </w:pPr>
            <w:r>
              <w:t>Den</w:t>
            </w:r>
          </w:p>
        </w:tc>
        <w:tc>
          <w:tcPr>
            <w:tcW w:w="1980" w:type="dxa"/>
          </w:tcPr>
          <w:p w14:paraId="61E1F91B" w14:textId="11ACE08E" w:rsidR="00580647" w:rsidRDefault="00580647" w:rsidP="00BF662E">
            <w:pPr>
              <w:pStyle w:val="ListParagraph"/>
              <w:ind w:left="0"/>
            </w:pPr>
            <w:r>
              <w:t>BS in Electrical</w:t>
            </w:r>
          </w:p>
        </w:tc>
        <w:tc>
          <w:tcPr>
            <w:tcW w:w="1620" w:type="dxa"/>
          </w:tcPr>
          <w:p w14:paraId="351E72B3" w14:textId="313B34D1" w:rsidR="00580647" w:rsidRDefault="00580647" w:rsidP="00BF662E">
            <w:pPr>
              <w:pStyle w:val="ListParagraph"/>
              <w:ind w:left="0"/>
            </w:pPr>
            <w:r>
              <w:t>2001</w:t>
            </w:r>
          </w:p>
        </w:tc>
        <w:tc>
          <w:tcPr>
            <w:tcW w:w="1260" w:type="dxa"/>
          </w:tcPr>
          <w:p w14:paraId="6F168C4F" w14:textId="7DA75EAE" w:rsidR="00580647" w:rsidRDefault="00580647" w:rsidP="00BF662E">
            <w:pPr>
              <w:pStyle w:val="ListParagraph"/>
              <w:ind w:left="0"/>
            </w:pPr>
            <w:r>
              <w:t>2000.8</w:t>
            </w:r>
          </w:p>
        </w:tc>
      </w:tr>
      <w:tr w:rsidR="00580647" w14:paraId="2D9C81BD" w14:textId="77777777" w:rsidTr="00125678">
        <w:tc>
          <w:tcPr>
            <w:tcW w:w="895" w:type="dxa"/>
          </w:tcPr>
          <w:p w14:paraId="38194215" w14:textId="12DB3F01" w:rsidR="00580647" w:rsidRDefault="00580647" w:rsidP="00BF662E">
            <w:pPr>
              <w:pStyle w:val="ListParagraph"/>
              <w:ind w:left="0"/>
            </w:pPr>
            <w:r>
              <w:t>E0005</w:t>
            </w:r>
          </w:p>
        </w:tc>
        <w:tc>
          <w:tcPr>
            <w:tcW w:w="1080" w:type="dxa"/>
          </w:tcPr>
          <w:p w14:paraId="3C08E769" w14:textId="29C815D3" w:rsidR="00580647" w:rsidRDefault="00580647" w:rsidP="00BF662E">
            <w:pPr>
              <w:pStyle w:val="ListParagraph"/>
              <w:ind w:left="0"/>
            </w:pPr>
            <w:r>
              <w:t>Emily</w:t>
            </w:r>
          </w:p>
        </w:tc>
        <w:tc>
          <w:tcPr>
            <w:tcW w:w="1980" w:type="dxa"/>
          </w:tcPr>
          <w:p w14:paraId="3CA2816F" w14:textId="01604755" w:rsidR="00580647" w:rsidRDefault="00580647" w:rsidP="00BF662E">
            <w:pPr>
              <w:pStyle w:val="ListParagraph"/>
              <w:ind w:left="0"/>
            </w:pPr>
            <w:r>
              <w:t>MS in Mechanical</w:t>
            </w:r>
          </w:p>
        </w:tc>
        <w:tc>
          <w:tcPr>
            <w:tcW w:w="1620" w:type="dxa"/>
          </w:tcPr>
          <w:p w14:paraId="414C5471" w14:textId="12D1425E" w:rsidR="00580647" w:rsidRDefault="00580647" w:rsidP="00BF662E">
            <w:pPr>
              <w:pStyle w:val="ListParagraph"/>
              <w:ind w:left="0"/>
            </w:pPr>
            <w:r>
              <w:t>2002</w:t>
            </w:r>
          </w:p>
        </w:tc>
        <w:tc>
          <w:tcPr>
            <w:tcW w:w="1260" w:type="dxa"/>
          </w:tcPr>
          <w:p w14:paraId="737C6B82" w14:textId="2AB9813A" w:rsidR="00580647" w:rsidRDefault="00580647" w:rsidP="00BF662E">
            <w:pPr>
              <w:pStyle w:val="ListParagraph"/>
              <w:ind w:left="0"/>
            </w:pPr>
            <w:r>
              <w:t>8000.12</w:t>
            </w:r>
          </w:p>
        </w:tc>
      </w:tr>
    </w:tbl>
    <w:p w14:paraId="61AAC245" w14:textId="4E742E22" w:rsidR="00BF662E" w:rsidRDefault="00BF662E" w:rsidP="00125678">
      <w:pPr>
        <w:pStyle w:val="ListParagraph"/>
        <w:ind w:left="0"/>
      </w:pPr>
    </w:p>
    <w:p w14:paraId="1B0984E1" w14:textId="5FACC316" w:rsidR="00B92C1A" w:rsidRDefault="00B92C1A" w:rsidP="00125678">
      <w:pPr>
        <w:pStyle w:val="ListParagraph"/>
        <w:numPr>
          <w:ilvl w:val="0"/>
          <w:numId w:val="7"/>
        </w:numPr>
        <w:ind w:left="720"/>
      </w:pPr>
      <w:r>
        <w:t xml:space="preserve">Update the salary to 10% for </w:t>
      </w:r>
      <w:r w:rsidR="007D5D0E">
        <w:t>all records</w:t>
      </w:r>
    </w:p>
    <w:p w14:paraId="573B5CBE" w14:textId="07E07156" w:rsidR="00B92C1A" w:rsidRDefault="00B92C1A" w:rsidP="00125678">
      <w:pPr>
        <w:pStyle w:val="ListParagraph"/>
        <w:numPr>
          <w:ilvl w:val="0"/>
          <w:numId w:val="7"/>
        </w:numPr>
        <w:ind w:left="720"/>
      </w:pPr>
      <w:r>
        <w:t>Insert the new element to all records as “Company” and insert company name as “Apple”</w:t>
      </w:r>
    </w:p>
    <w:p w14:paraId="1B61B6EC" w14:textId="2C9E70A3" w:rsidR="00B92C1A" w:rsidRDefault="00B92C1A" w:rsidP="00125678">
      <w:pPr>
        <w:pStyle w:val="ListParagraph"/>
        <w:numPr>
          <w:ilvl w:val="0"/>
          <w:numId w:val="7"/>
        </w:numPr>
        <w:ind w:left="720"/>
      </w:pPr>
      <w:r>
        <w:t>Delete</w:t>
      </w:r>
      <w:r w:rsidR="00737E1C">
        <w:t xml:space="preserve"> the record “E0004”</w:t>
      </w:r>
    </w:p>
    <w:p w14:paraId="248D352F" w14:textId="27149B94" w:rsidR="00737E1C" w:rsidRDefault="00B92C1A" w:rsidP="00125678">
      <w:pPr>
        <w:pStyle w:val="ListParagraph"/>
        <w:numPr>
          <w:ilvl w:val="0"/>
          <w:numId w:val="7"/>
        </w:numPr>
        <w:ind w:left="720"/>
      </w:pPr>
      <w:r>
        <w:t xml:space="preserve">Print all values and keys </w:t>
      </w:r>
      <w:r w:rsidR="00737E1C">
        <w:t>as comma separated values like</w:t>
      </w:r>
    </w:p>
    <w:p w14:paraId="0C68BB93" w14:textId="5BD7AE72" w:rsidR="00DA4645" w:rsidRDefault="00737E1C" w:rsidP="00125678">
      <w:pPr>
        <w:pStyle w:val="ListParagraph"/>
      </w:pPr>
      <w:r>
        <w:t>E0001, Aaron, BS in CS, 2001, 1234.5, Apple</w:t>
      </w:r>
    </w:p>
    <w:p w14:paraId="7C4C2B3E" w14:textId="77777777" w:rsidR="00DA4645" w:rsidRDefault="00DA4645" w:rsidP="00125678">
      <w:pPr>
        <w:pStyle w:val="ListParagraph"/>
        <w:ind w:left="1440"/>
      </w:pPr>
    </w:p>
    <w:p w14:paraId="1E8E4368" w14:textId="4D2631DF" w:rsidR="004D79FA" w:rsidRDefault="00E902D8" w:rsidP="00125678">
      <w:pPr>
        <w:pStyle w:val="ListParagraph"/>
        <w:numPr>
          <w:ilvl w:val="0"/>
          <w:numId w:val="2"/>
        </w:numPr>
        <w:ind w:left="360"/>
      </w:pPr>
      <w:r>
        <w:t xml:space="preserve">[20 Points] </w:t>
      </w:r>
      <w:r w:rsidR="004D79FA">
        <w:t>Write a python script to create Sets and do the following</w:t>
      </w:r>
    </w:p>
    <w:p w14:paraId="28F9ECF6" w14:textId="77777777" w:rsidR="004D79FA" w:rsidRDefault="004D79FA" w:rsidP="00125678">
      <w:pPr>
        <w:pStyle w:val="ListParagraph"/>
        <w:ind w:left="360"/>
      </w:pPr>
    </w:p>
    <w:p w14:paraId="42727EA6" w14:textId="77F97F45" w:rsidR="00C30AB6" w:rsidRDefault="00B2316E" w:rsidP="00125678">
      <w:pPr>
        <w:pStyle w:val="ListParagraph"/>
        <w:numPr>
          <w:ilvl w:val="1"/>
          <w:numId w:val="2"/>
        </w:numPr>
        <w:ind w:left="720"/>
      </w:pPr>
      <w:r>
        <w:t xml:space="preserve">Data to be stored as </w:t>
      </w:r>
      <w:r w:rsidR="005E7E59">
        <w:t>sets</w:t>
      </w:r>
      <w:r>
        <w:t xml:space="preserve">: </w:t>
      </w:r>
    </w:p>
    <w:p w14:paraId="4081604A" w14:textId="103137EA" w:rsidR="00127436" w:rsidRDefault="00127436" w:rsidP="00125678">
      <w:pPr>
        <w:pStyle w:val="ListParagraph"/>
        <w:ind w:left="1080"/>
      </w:pPr>
      <w:r>
        <w:t>engineers = Set(['John', 'Jane', 'Jack', 'Janice'])</w:t>
      </w:r>
    </w:p>
    <w:p w14:paraId="3E57CBED" w14:textId="4F1D5243" w:rsidR="00127436" w:rsidRDefault="00127436" w:rsidP="00125678">
      <w:pPr>
        <w:pStyle w:val="ListParagraph"/>
        <w:ind w:left="1080"/>
      </w:pPr>
      <w:r>
        <w:t>programmers = Set(['Jack', 'Sam', 'Susan', 'Janice'])</w:t>
      </w:r>
    </w:p>
    <w:p w14:paraId="2197406D" w14:textId="13B0B0D2" w:rsidR="00A87AD0" w:rsidRDefault="00127436" w:rsidP="00125678">
      <w:pPr>
        <w:pStyle w:val="ListParagraph"/>
        <w:ind w:left="1080"/>
      </w:pPr>
      <w:r>
        <w:t>managers = Set(['Jane', 'Jack', 'Susan', 'Zack'])</w:t>
      </w:r>
    </w:p>
    <w:p w14:paraId="7C7C2FC4" w14:textId="77777777" w:rsidR="00C30AB6" w:rsidRDefault="00C30AB6" w:rsidP="00125678">
      <w:pPr>
        <w:pStyle w:val="ListParagraph"/>
      </w:pPr>
    </w:p>
    <w:p w14:paraId="12401E0C" w14:textId="11666DC8" w:rsidR="00A87AD0" w:rsidRDefault="00A87AD0" w:rsidP="00125678">
      <w:pPr>
        <w:pStyle w:val="ListParagraph"/>
        <w:numPr>
          <w:ilvl w:val="0"/>
          <w:numId w:val="8"/>
        </w:numPr>
        <w:ind w:left="720"/>
      </w:pPr>
      <w:r>
        <w:t>Perform union operation on all given sets and store in “employees” variable</w:t>
      </w:r>
    </w:p>
    <w:p w14:paraId="68EB14A8" w14:textId="3C731E3E" w:rsidR="00A87AD0" w:rsidRDefault="00A87AD0" w:rsidP="00125678">
      <w:pPr>
        <w:pStyle w:val="ListParagraph"/>
        <w:numPr>
          <w:ilvl w:val="0"/>
          <w:numId w:val="8"/>
        </w:numPr>
        <w:ind w:left="720"/>
      </w:pPr>
      <w:r>
        <w:t>Perform intersection of “engineers” and “managers” and store in “engineering_management” variable</w:t>
      </w:r>
    </w:p>
    <w:p w14:paraId="275BFF46" w14:textId="38DAB288" w:rsidR="00A87AD0" w:rsidRDefault="009A27C7" w:rsidP="00125678">
      <w:pPr>
        <w:pStyle w:val="ListParagraph"/>
        <w:numPr>
          <w:ilvl w:val="0"/>
          <w:numId w:val="8"/>
        </w:numPr>
        <w:ind w:left="720"/>
      </w:pPr>
      <w:r>
        <w:t>Perform difference of sets (</w:t>
      </w:r>
      <w:r w:rsidRPr="009A27C7">
        <w:t xml:space="preserve">managers - engineers </w:t>
      </w:r>
      <w:r>
        <w:t>–</w:t>
      </w:r>
      <w:r w:rsidRPr="009A27C7">
        <w:t xml:space="preserve"> programmers</w:t>
      </w:r>
      <w:r>
        <w:t>) and store in “fulltime_management” variable</w:t>
      </w:r>
    </w:p>
    <w:p w14:paraId="38FFE732" w14:textId="084D544F" w:rsidR="00AE7895" w:rsidRDefault="00AE7895" w:rsidP="00125678">
      <w:pPr>
        <w:pStyle w:val="ListParagraph"/>
        <w:numPr>
          <w:ilvl w:val="0"/>
          <w:numId w:val="8"/>
        </w:numPr>
        <w:ind w:left="720"/>
      </w:pPr>
      <w:r>
        <w:t>Add “Marvin” to engineers</w:t>
      </w:r>
    </w:p>
    <w:p w14:paraId="19A80CE7" w14:textId="4C9AE55B" w:rsidR="00AE7895" w:rsidRDefault="00AE7895" w:rsidP="00125678">
      <w:pPr>
        <w:pStyle w:val="ListParagraph"/>
        <w:numPr>
          <w:ilvl w:val="0"/>
          <w:numId w:val="8"/>
        </w:numPr>
        <w:ind w:left="720"/>
      </w:pPr>
      <w:r>
        <w:t>Check if employees is super set of engineers</w:t>
      </w:r>
    </w:p>
    <w:p w14:paraId="6D5DADBF" w14:textId="2B0FAEE3" w:rsidR="00AE7895" w:rsidRDefault="00AE7895" w:rsidP="00125678">
      <w:pPr>
        <w:pStyle w:val="ListParagraph"/>
        <w:numPr>
          <w:ilvl w:val="0"/>
          <w:numId w:val="8"/>
        </w:numPr>
        <w:ind w:left="720"/>
      </w:pPr>
      <w:r>
        <w:t>Update employees by engineers</w:t>
      </w:r>
    </w:p>
    <w:p w14:paraId="13B5071F" w14:textId="3CD85B2B" w:rsidR="00AE7895" w:rsidRDefault="00A5401B" w:rsidP="00125678">
      <w:pPr>
        <w:pStyle w:val="ListParagraph"/>
        <w:numPr>
          <w:ilvl w:val="0"/>
          <w:numId w:val="8"/>
        </w:numPr>
        <w:ind w:left="720"/>
      </w:pPr>
      <w:r>
        <w:t>Again,</w:t>
      </w:r>
      <w:r w:rsidR="00AE7895">
        <w:t xml:space="preserve"> check if employees is super set of engineers (See the difference)</w:t>
      </w:r>
    </w:p>
    <w:p w14:paraId="58EE88CC" w14:textId="77777777" w:rsidR="006F36A1" w:rsidRDefault="00AE7895" w:rsidP="00125678">
      <w:pPr>
        <w:pStyle w:val="ListParagraph"/>
        <w:numPr>
          <w:ilvl w:val="0"/>
          <w:numId w:val="8"/>
        </w:numPr>
        <w:ind w:left="720"/>
      </w:pPr>
      <w:r>
        <w:t>Discard “Susan” from all the sets</w:t>
      </w:r>
    </w:p>
    <w:p w14:paraId="1C9D519C" w14:textId="722A398B" w:rsidR="0003389C" w:rsidRDefault="00AE7895" w:rsidP="00125678">
      <w:pPr>
        <w:pStyle w:val="ListParagraph"/>
        <w:numPr>
          <w:ilvl w:val="0"/>
          <w:numId w:val="8"/>
        </w:numPr>
        <w:ind w:left="720"/>
      </w:pPr>
      <w:r>
        <w:t>Print all the set values</w:t>
      </w:r>
    </w:p>
    <w:sectPr w:rsidR="0003389C" w:rsidSect="0067053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92551"/>
    <w:multiLevelType w:val="hybridMultilevel"/>
    <w:tmpl w:val="C7326CF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334ADE"/>
    <w:multiLevelType w:val="hybridMultilevel"/>
    <w:tmpl w:val="1C6E15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4CA5B49"/>
    <w:multiLevelType w:val="hybridMultilevel"/>
    <w:tmpl w:val="1C707662"/>
    <w:lvl w:ilvl="0" w:tplc="5500431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0CC21E5"/>
    <w:multiLevelType w:val="hybridMultilevel"/>
    <w:tmpl w:val="F86C0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7162A75"/>
    <w:multiLevelType w:val="multilevel"/>
    <w:tmpl w:val="F0129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810342"/>
    <w:multiLevelType w:val="hybridMultilevel"/>
    <w:tmpl w:val="2934F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E60628"/>
    <w:multiLevelType w:val="hybridMultilevel"/>
    <w:tmpl w:val="B58A22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CDC702D"/>
    <w:multiLevelType w:val="hybridMultilevel"/>
    <w:tmpl w:val="1C707662"/>
    <w:lvl w:ilvl="0" w:tplc="5500431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FF714D4"/>
    <w:multiLevelType w:val="hybridMultilevel"/>
    <w:tmpl w:val="8A0677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F08355F"/>
    <w:multiLevelType w:val="hybridMultilevel"/>
    <w:tmpl w:val="76BEB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4"/>
  </w:num>
  <w:num w:numId="4">
    <w:abstractNumId w:val="2"/>
  </w:num>
  <w:num w:numId="5">
    <w:abstractNumId w:val="7"/>
  </w:num>
  <w:num w:numId="6">
    <w:abstractNumId w:val="8"/>
  </w:num>
  <w:num w:numId="7">
    <w:abstractNumId w:val="1"/>
  </w:num>
  <w:num w:numId="8">
    <w:abstractNumId w:val="3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yMDEzNTK3NLE0NzRS0lEKTi0uzszPAykwqQUASzJMcywAAAA="/>
  </w:docVars>
  <w:rsids>
    <w:rsidRoot w:val="00AE4E78"/>
    <w:rsid w:val="00007B5F"/>
    <w:rsid w:val="00025471"/>
    <w:rsid w:val="00026CAD"/>
    <w:rsid w:val="0003389C"/>
    <w:rsid w:val="00036621"/>
    <w:rsid w:val="00077E5E"/>
    <w:rsid w:val="0009571E"/>
    <w:rsid w:val="000B7769"/>
    <w:rsid w:val="000C1AD7"/>
    <w:rsid w:val="000D64A4"/>
    <w:rsid w:val="000F47CF"/>
    <w:rsid w:val="001035DA"/>
    <w:rsid w:val="00111AAE"/>
    <w:rsid w:val="001141B9"/>
    <w:rsid w:val="00125678"/>
    <w:rsid w:val="00127436"/>
    <w:rsid w:val="001474DA"/>
    <w:rsid w:val="00156209"/>
    <w:rsid w:val="00170AB2"/>
    <w:rsid w:val="00180747"/>
    <w:rsid w:val="00181AAB"/>
    <w:rsid w:val="001C61F3"/>
    <w:rsid w:val="001C75BC"/>
    <w:rsid w:val="00202A6B"/>
    <w:rsid w:val="00205A1C"/>
    <w:rsid w:val="002366DE"/>
    <w:rsid w:val="0027067B"/>
    <w:rsid w:val="002730A3"/>
    <w:rsid w:val="00291CC6"/>
    <w:rsid w:val="00297CAE"/>
    <w:rsid w:val="002B79CD"/>
    <w:rsid w:val="00310131"/>
    <w:rsid w:val="003166AD"/>
    <w:rsid w:val="00360CEB"/>
    <w:rsid w:val="00397219"/>
    <w:rsid w:val="003977DF"/>
    <w:rsid w:val="003B105C"/>
    <w:rsid w:val="003E22D5"/>
    <w:rsid w:val="0041062B"/>
    <w:rsid w:val="0041368D"/>
    <w:rsid w:val="004D68CB"/>
    <w:rsid w:val="004D79FA"/>
    <w:rsid w:val="004E0799"/>
    <w:rsid w:val="004E7B77"/>
    <w:rsid w:val="004F0A3B"/>
    <w:rsid w:val="004F5A3B"/>
    <w:rsid w:val="00547788"/>
    <w:rsid w:val="00552D28"/>
    <w:rsid w:val="00561413"/>
    <w:rsid w:val="005705BD"/>
    <w:rsid w:val="0057278F"/>
    <w:rsid w:val="00580647"/>
    <w:rsid w:val="00585B43"/>
    <w:rsid w:val="0059206B"/>
    <w:rsid w:val="005D4B55"/>
    <w:rsid w:val="005E7E59"/>
    <w:rsid w:val="006420F3"/>
    <w:rsid w:val="00645D1C"/>
    <w:rsid w:val="00657CEF"/>
    <w:rsid w:val="00670537"/>
    <w:rsid w:val="00687E74"/>
    <w:rsid w:val="006F36A1"/>
    <w:rsid w:val="00703374"/>
    <w:rsid w:val="00713A7E"/>
    <w:rsid w:val="00724C9A"/>
    <w:rsid w:val="0072602A"/>
    <w:rsid w:val="00737E1C"/>
    <w:rsid w:val="00752DD7"/>
    <w:rsid w:val="00763226"/>
    <w:rsid w:val="00781E07"/>
    <w:rsid w:val="00795033"/>
    <w:rsid w:val="007B5A5C"/>
    <w:rsid w:val="007D5D0E"/>
    <w:rsid w:val="00814B0A"/>
    <w:rsid w:val="0083171F"/>
    <w:rsid w:val="00860AA2"/>
    <w:rsid w:val="00870B17"/>
    <w:rsid w:val="00873CA6"/>
    <w:rsid w:val="0088342C"/>
    <w:rsid w:val="008928A3"/>
    <w:rsid w:val="008A42A1"/>
    <w:rsid w:val="008B633D"/>
    <w:rsid w:val="008B6460"/>
    <w:rsid w:val="008C4DEE"/>
    <w:rsid w:val="008D104E"/>
    <w:rsid w:val="008D7379"/>
    <w:rsid w:val="008E2E88"/>
    <w:rsid w:val="008E6040"/>
    <w:rsid w:val="008F7B3D"/>
    <w:rsid w:val="00950E3A"/>
    <w:rsid w:val="00965C03"/>
    <w:rsid w:val="00975BCE"/>
    <w:rsid w:val="00981215"/>
    <w:rsid w:val="00983B25"/>
    <w:rsid w:val="00995140"/>
    <w:rsid w:val="009A27C7"/>
    <w:rsid w:val="009B1914"/>
    <w:rsid w:val="009C0615"/>
    <w:rsid w:val="00A5401B"/>
    <w:rsid w:val="00A5633C"/>
    <w:rsid w:val="00A75E38"/>
    <w:rsid w:val="00A80BBC"/>
    <w:rsid w:val="00A87AD0"/>
    <w:rsid w:val="00A94158"/>
    <w:rsid w:val="00A94517"/>
    <w:rsid w:val="00AE4E78"/>
    <w:rsid w:val="00AE7895"/>
    <w:rsid w:val="00B17124"/>
    <w:rsid w:val="00B2316E"/>
    <w:rsid w:val="00B37899"/>
    <w:rsid w:val="00B43579"/>
    <w:rsid w:val="00B442D9"/>
    <w:rsid w:val="00B57376"/>
    <w:rsid w:val="00B71C8B"/>
    <w:rsid w:val="00B92C1A"/>
    <w:rsid w:val="00BA6B69"/>
    <w:rsid w:val="00BB008B"/>
    <w:rsid w:val="00BB641E"/>
    <w:rsid w:val="00BD558F"/>
    <w:rsid w:val="00BF662E"/>
    <w:rsid w:val="00C30AB6"/>
    <w:rsid w:val="00C5773A"/>
    <w:rsid w:val="00CC7FE7"/>
    <w:rsid w:val="00CD0E6F"/>
    <w:rsid w:val="00D02C99"/>
    <w:rsid w:val="00DA3E1B"/>
    <w:rsid w:val="00DA4645"/>
    <w:rsid w:val="00DB448F"/>
    <w:rsid w:val="00DD7C89"/>
    <w:rsid w:val="00E2158C"/>
    <w:rsid w:val="00E71197"/>
    <w:rsid w:val="00E7460F"/>
    <w:rsid w:val="00E902D8"/>
    <w:rsid w:val="00EA0E9C"/>
    <w:rsid w:val="00ED72A6"/>
    <w:rsid w:val="00F179E6"/>
    <w:rsid w:val="00F34336"/>
    <w:rsid w:val="00F87579"/>
    <w:rsid w:val="00F95A28"/>
    <w:rsid w:val="00FA1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25306"/>
  <w15:chartTrackingRefBased/>
  <w15:docId w15:val="{9B7A0209-535B-409F-9D65-CA679E29D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B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4E78"/>
    <w:pPr>
      <w:ind w:left="720"/>
      <w:contextualSpacing/>
    </w:pPr>
  </w:style>
  <w:style w:type="table" w:styleId="TableGrid">
    <w:name w:val="Table Grid"/>
    <w:basedOn w:val="TableNormal"/>
    <w:uiPriority w:val="39"/>
    <w:rsid w:val="00AE4E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E4E7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1C75BC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75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75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7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</TotalTime>
  <Pages>3</Pages>
  <Words>558</Words>
  <Characters>318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ti Jois</dc:creator>
  <cp:keywords/>
  <dc:description/>
  <cp:lastModifiedBy>Sumati Jois</cp:lastModifiedBy>
  <cp:revision>162</cp:revision>
  <cp:lastPrinted>2020-02-16T21:01:00Z</cp:lastPrinted>
  <dcterms:created xsi:type="dcterms:W3CDTF">2020-01-29T19:36:00Z</dcterms:created>
  <dcterms:modified xsi:type="dcterms:W3CDTF">2020-02-16T21:24:00Z</dcterms:modified>
</cp:coreProperties>
</file>